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EC213" w14:textId="7B156628" w:rsidR="00B1645B" w:rsidRDefault="00860170" w:rsidP="00B42030">
      <w:pPr>
        <w:pStyle w:val="Title"/>
      </w:pPr>
      <w:r>
        <w:t>S</w:t>
      </w:r>
      <w:r w:rsidR="00A27085">
        <w:t xml:space="preserve">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000000"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52D66E12" w:rsidR="003A02DF" w:rsidRDefault="00015041" w:rsidP="00F5484E">
      <w:pPr>
        <w:keepNext/>
      </w:pPr>
      <w:r>
        <w:t xml:space="preserve">Skyline will show the </w:t>
      </w:r>
      <w:r>
        <w:rPr>
          <w:b/>
          <w:bCs/>
        </w:rPr>
        <w:t>Insert</w:t>
      </w:r>
      <w:r w:rsidR="00CE32A4">
        <w:rPr>
          <w:b/>
          <w:bCs/>
        </w:rPr>
        <w:t xml:space="preserve"> Transition List</w:t>
      </w:r>
      <w:r>
        <w:t xml:space="preserve"> form</w:t>
      </w:r>
      <w:r w:rsidR="00F5484E">
        <w:t>:</w:t>
      </w:r>
    </w:p>
    <w:p w14:paraId="212E38A7" w14:textId="46BFC758" w:rsidR="001C55F1" w:rsidRDefault="00717822" w:rsidP="00C86489">
      <w:r>
        <w:rPr>
          <w:noProof/>
        </w:rPr>
        <w:drawing>
          <wp:inline distT="0" distB="0" distL="0" distR="0" wp14:anchorId="5F4D7D70" wp14:editId="3AD22A8C">
            <wp:extent cx="5580952" cy="2790476"/>
            <wp:effectExtent l="0" t="0" r="1270" b="0"/>
            <wp:docPr id="716634457" name="Picture 7166344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634457" name="Picture 716634457" descr="A screenshot of a computer&#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05401392" w14:textId="64E9894A" w:rsidR="00194CD5"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w:t>
      </w:r>
      <w:r w:rsidR="00CE32A4">
        <w:t>that we can just show it here:</w:t>
      </w:r>
    </w:p>
    <w:p w14:paraId="1C835009" w14:textId="77777777" w:rsidR="00CE32A4" w:rsidRDefault="00CE32A4" w:rsidP="00CE32A4">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74A2285B" w14:textId="77777777" w:rsidR="00CE32A4" w:rsidRDefault="00CE32A4" w:rsidP="00CE32A4">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2A8258F0" w14:textId="7FC7588A" w:rsidR="009966DE" w:rsidRDefault="00261A28" w:rsidP="00CE32A4">
      <w:pPr>
        <w:pStyle w:val="ListParagraph"/>
        <w:numPr>
          <w:ilvl w:val="0"/>
          <w:numId w:val="2"/>
        </w:numPr>
      </w:pPr>
      <w:r>
        <w:t>I</w:t>
      </w:r>
      <w:r w:rsidR="00CE32A4">
        <w:t xml:space="preserve">n Skyline, click on the blank area of the </w:t>
      </w:r>
      <w:r w:rsidR="00CE32A4" w:rsidRPr="00CE32A4">
        <w:rPr>
          <w:b/>
          <w:bCs/>
        </w:rPr>
        <w:t>Insert Transition List</w:t>
      </w:r>
      <w:r w:rsidR="00CE32A4">
        <w:t xml:space="preserve"> form</w:t>
      </w:r>
      <w:r w:rsidR="009966DE">
        <w:t>.</w:t>
      </w:r>
    </w:p>
    <w:p w14:paraId="12F45CCC" w14:textId="1744E674" w:rsidR="00CE32A4" w:rsidRPr="00CE32A4" w:rsidRDefault="009966DE" w:rsidP="00CE32A4">
      <w:pPr>
        <w:pStyle w:val="ListParagraph"/>
        <w:numPr>
          <w:ilvl w:val="0"/>
          <w:numId w:val="2"/>
        </w:numPr>
      </w:pPr>
      <w:r>
        <w:t xml:space="preserve">Press </w:t>
      </w:r>
      <w:r w:rsidRPr="00C17940">
        <w:rPr>
          <w:b/>
        </w:rPr>
        <w:t>Ctrl-V</w:t>
      </w:r>
      <w:r>
        <w:t xml:space="preserve"> to paste</w:t>
      </w:r>
      <w:r w:rsidR="00CE32A4">
        <w:t>.</w:t>
      </w:r>
    </w:p>
    <w:p w14:paraId="7D6110E4" w14:textId="00751BBB" w:rsidR="007A4347" w:rsidRDefault="00CE32A4" w:rsidP="00534EAB">
      <w:pPr>
        <w:keepNext/>
      </w:pPr>
      <w:r>
        <w:lastRenderedPageBreak/>
        <w:t xml:space="preserve">Skyline shows the </w:t>
      </w:r>
      <w:r w:rsidRPr="00CE32A4">
        <w:rPr>
          <w:b/>
        </w:rPr>
        <w:t>Import Transition List: Iden</w:t>
      </w:r>
      <w:r w:rsidR="004A0AC2">
        <w:rPr>
          <w:b/>
        </w:rPr>
        <w:t>f</w:t>
      </w:r>
      <w:r w:rsidRPr="00CE32A4">
        <w:rPr>
          <w:b/>
        </w:rPr>
        <w:t>ity Columns</w:t>
      </w:r>
      <w:r>
        <w:t xml:space="preserve"> form, where you can tell Skyline what each column means.</w:t>
      </w:r>
    </w:p>
    <w:p w14:paraId="715FB1CC" w14:textId="53C8A3E0" w:rsidR="007A4347" w:rsidRDefault="00035F1C" w:rsidP="007A4347">
      <w:r>
        <w:rPr>
          <w:noProof/>
        </w:rPr>
        <w:drawing>
          <wp:inline distT="0" distB="0" distL="0" distR="0" wp14:anchorId="5343AA3B" wp14:editId="4D7F9FE2">
            <wp:extent cx="5943600" cy="3256280"/>
            <wp:effectExtent l="0" t="0" r="0" b="127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516F7B52" w14:textId="6FFE0F90" w:rsidR="007A4347" w:rsidRDefault="009F7A2E" w:rsidP="00534EAB">
      <w:pPr>
        <w:pStyle w:val="ListParagraph"/>
        <w:numPr>
          <w:ilvl w:val="0"/>
          <w:numId w:val="2"/>
        </w:numPr>
      </w:pPr>
      <w:r>
        <w:t xml:space="preserve">Make sure that the </w:t>
      </w:r>
      <w:r w:rsidRPr="00C17940">
        <w:rPr>
          <w:b/>
        </w:rPr>
        <w:t>Molecules</w:t>
      </w:r>
      <w:r>
        <w:t xml:space="preserve"> radio button is selected.</w:t>
      </w:r>
    </w:p>
    <w:p w14:paraId="5AECBBAF" w14:textId="2B1B122B" w:rsidR="007A4347" w:rsidRDefault="007A4347" w:rsidP="00534EAB">
      <w:r>
        <w:t>The data we copied did</w:t>
      </w:r>
      <w:r w:rsidR="00534EAB">
        <w:t xml:space="preserve"> not</w:t>
      </w:r>
      <w:r>
        <w:t xml:space="preserve"> have column headers, so initially each column is set as “Ignore Column”.</w:t>
      </w:r>
    </w:p>
    <w:p w14:paraId="19AC966F" w14:textId="464B89A8" w:rsidR="007A4347" w:rsidRDefault="000A530E" w:rsidP="00534EAB">
      <w:pPr>
        <w:pStyle w:val="ListParagraph"/>
        <w:numPr>
          <w:ilvl w:val="0"/>
          <w:numId w:val="2"/>
        </w:numPr>
      </w:pPr>
      <w:r>
        <w:t xml:space="preserve">Use the </w:t>
      </w:r>
      <w:r w:rsidRPr="007A4347">
        <w:rPr>
          <w:b/>
        </w:rPr>
        <w:t>drop-down control in each column</w:t>
      </w:r>
      <w:r>
        <w:t xml:space="preserve"> to set the column type</w:t>
      </w:r>
      <w:r w:rsidR="00353C8E">
        <w:t>.</w:t>
      </w:r>
      <w:r>
        <w:t xml:space="preserve"> </w:t>
      </w:r>
    </w:p>
    <w:p w14:paraId="6415EAEF" w14:textId="54A4DD46" w:rsidR="007A4347" w:rsidRDefault="000A530E" w:rsidP="00534EAB">
      <w:pPr>
        <w:pStyle w:val="ListParagraph"/>
        <w:numPr>
          <w:ilvl w:val="0"/>
          <w:numId w:val="2"/>
        </w:numPr>
      </w:pPr>
      <w:r>
        <w:t xml:space="preserve">The </w:t>
      </w:r>
      <w:r w:rsidR="00794D6C">
        <w:t>column</w:t>
      </w:r>
      <w:r>
        <w:t xml:space="preserve"> order from left to </w:t>
      </w:r>
      <w:r w:rsidR="007A4347">
        <w:t>right is: Molecule List Name, Molecule Name, Label Type, Precursor m/z, Precursor Charge, Product m/z, Product Charge, Cone Voltage, Explicit Collision Energy, Explicit Retention Time.</w:t>
      </w:r>
    </w:p>
    <w:p w14:paraId="4D7815A9" w14:textId="214F4F30" w:rsidR="00794D6C" w:rsidRDefault="00794D6C" w:rsidP="00534EAB">
      <w:pPr>
        <w:keepNext/>
      </w:pPr>
      <w:r>
        <w:lastRenderedPageBreak/>
        <w:t xml:space="preserve">The </w:t>
      </w:r>
      <w:r w:rsidRPr="00CE32A4">
        <w:rPr>
          <w:b/>
        </w:rPr>
        <w:t>Import Transition List: Identi</w:t>
      </w:r>
      <w:r w:rsidR="004A0AC2">
        <w:rPr>
          <w:b/>
        </w:rPr>
        <w:t>f</w:t>
      </w:r>
      <w:r w:rsidRPr="00CE32A4">
        <w:rPr>
          <w:b/>
        </w:rPr>
        <w:t>y Columns</w:t>
      </w:r>
      <w:r>
        <w:t xml:space="preserve"> form should now look like this:</w:t>
      </w:r>
    </w:p>
    <w:p w14:paraId="7C049EA1" w14:textId="6CC64E9D" w:rsidR="00BA46EB" w:rsidRDefault="00035F1C" w:rsidP="00534EAB">
      <w:pPr>
        <w:spacing w:after="0" w:line="240" w:lineRule="auto"/>
      </w:pPr>
      <w:r>
        <w:rPr>
          <w:noProof/>
        </w:rPr>
        <w:drawing>
          <wp:inline distT="0" distB="0" distL="0" distR="0" wp14:anchorId="0EC2BE5F" wp14:editId="304E368D">
            <wp:extent cx="5943600" cy="3256280"/>
            <wp:effectExtent l="0" t="0" r="0" b="127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0"/>
                    <a:stretch>
                      <a:fillRect/>
                    </a:stretch>
                  </pic:blipFill>
                  <pic:spPr>
                    <a:xfrm>
                      <a:off x="0" y="0"/>
                      <a:ext cx="5943600" cy="3256280"/>
                    </a:xfrm>
                    <a:prstGeom prst="rect">
                      <a:avLst/>
                    </a:prstGeom>
                  </pic:spPr>
                </pic:pic>
              </a:graphicData>
            </a:graphic>
          </wp:inline>
        </w:drawing>
      </w:r>
    </w:p>
    <w:p w14:paraId="6865E456" w14:textId="1D498756" w:rsidR="00840C80" w:rsidRDefault="00840C80" w:rsidP="00534EAB">
      <w:pPr>
        <w:pStyle w:val="ListParagraph"/>
        <w:numPr>
          <w:ilvl w:val="0"/>
          <w:numId w:val="3"/>
        </w:numPr>
        <w:spacing w:before="240"/>
      </w:pPr>
      <w:r>
        <w:t xml:space="preserve">Click the </w:t>
      </w:r>
      <w:r w:rsidR="00794D6C">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65769A0E" w:rsidR="00BA46EB" w:rsidRDefault="00D7465A" w:rsidP="001C23F8">
      <w:r>
        <w:rPr>
          <w:noProof/>
        </w:rPr>
        <w:drawing>
          <wp:inline distT="0" distB="0" distL="0" distR="0" wp14:anchorId="1200EAFF" wp14:editId="142EB427">
            <wp:extent cx="5943600" cy="40779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07797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138D42D3" w:rsidR="0088600F" w:rsidRDefault="00D7465A" w:rsidP="008C0C60">
      <w:r>
        <w:rPr>
          <w:noProof/>
        </w:rPr>
        <w:drawing>
          <wp:inline distT="0" distB="0" distL="0" distR="0" wp14:anchorId="2D495798" wp14:editId="71B22BDF">
            <wp:extent cx="3780952" cy="573333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0952" cy="5733333"/>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6A9E41C1" w:rsidR="0088600F" w:rsidRDefault="00D7465A" w:rsidP="008C0C60">
      <w:pPr>
        <w:rPr>
          <w:noProof/>
        </w:rPr>
      </w:pPr>
      <w:r>
        <w:rPr>
          <w:noProof/>
        </w:rPr>
        <w:drawing>
          <wp:inline distT="0" distB="0" distL="0" distR="0" wp14:anchorId="544D8605" wp14:editId="3D1B3FCA">
            <wp:extent cx="3780952" cy="5733333"/>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0952" cy="5733333"/>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3648EE2D" w:rsidR="00481FD4" w:rsidRDefault="00481FD4" w:rsidP="00DA4E6C">
      <w:r>
        <w:rPr>
          <w:noProof/>
        </w:rPr>
        <w:lastRenderedPageBreak/>
        <w:drawing>
          <wp:inline distT="0" distB="0" distL="0" distR="0" wp14:anchorId="26E617EE" wp14:editId="6430C84C">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5F5BA10" w:rsidR="00A375C7" w:rsidRDefault="00D7465A" w:rsidP="008B2B5B">
      <w:pPr>
        <w:spacing w:before="240"/>
      </w:pPr>
      <w:r>
        <w:rPr>
          <w:noProof/>
        </w:rPr>
        <w:drawing>
          <wp:inline distT="0" distB="0" distL="0" distR="0" wp14:anchorId="7EEFC655" wp14:editId="75400A35">
            <wp:extent cx="5943600" cy="40779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07797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1CF6745C" w:rsidR="009B773E" w:rsidRDefault="00D7465A" w:rsidP="00D21435">
      <w:r>
        <w:rPr>
          <w:noProof/>
        </w:rPr>
        <w:drawing>
          <wp:inline distT="0" distB="0" distL="0" distR="0" wp14:anchorId="35DABBCC" wp14:editId="79DC39F0">
            <wp:extent cx="5943600" cy="40779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07797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DoubleBlank”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DoubleBlank”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7EAA82B1" w:rsidR="00F72F39" w:rsidRDefault="00D7465A" w:rsidP="00162F73">
      <w:pPr>
        <w:rPr>
          <w:rFonts w:ascii="Times New Roman" w:hAnsi="Times New Roman"/>
          <w:sz w:val="24"/>
          <w:szCs w:val="24"/>
        </w:rPr>
      </w:pPr>
      <w:r>
        <w:rPr>
          <w:noProof/>
        </w:rPr>
        <w:lastRenderedPageBreak/>
        <w:drawing>
          <wp:inline distT="0" distB="0" distL="0" distR="0" wp14:anchorId="6E64BB1B" wp14:editId="46FF868A">
            <wp:extent cx="5943600" cy="40779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7797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1647CEED" w:rsidR="001870D7" w:rsidRDefault="00D7465A" w:rsidP="004B78F3">
      <w:r>
        <w:rPr>
          <w:noProof/>
        </w:rPr>
        <w:drawing>
          <wp:inline distT="0" distB="0" distL="0" distR="0" wp14:anchorId="5BDA2759" wp14:editId="04D0EFA6">
            <wp:extent cx="5943600" cy="40779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077970"/>
                    </a:xfrm>
                    <a:prstGeom prst="rect">
                      <a:avLst/>
                    </a:prstGeom>
                  </pic:spPr>
                </pic:pic>
              </a:graphicData>
            </a:graphic>
          </wp:inline>
        </w:drawing>
      </w:r>
    </w:p>
    <w:p w14:paraId="50B5C5E7" w14:textId="6876224E" w:rsidR="003C31D9" w:rsidRDefault="003C31D9" w:rsidP="004B78F3">
      <w:r>
        <w:t>Repeat the steps above for the other two “DoubleBlank”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uM”.</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56BF05E3" w:rsidR="006A7250" w:rsidRDefault="00D7465A" w:rsidP="008C0C60">
      <w:r>
        <w:rPr>
          <w:noProof/>
        </w:rPr>
        <w:drawing>
          <wp:inline distT="0" distB="0" distL="0" distR="0" wp14:anchorId="7951B8E4" wp14:editId="4F2F0474">
            <wp:extent cx="3780952" cy="51904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0952" cy="5190476"/>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micromolar</w:t>
      </w:r>
      <w:r w:rsidR="005F5FD4">
        <w:t>, so</w:t>
      </w:r>
      <w:r>
        <w:t xml:space="preserve"> the </w:t>
      </w:r>
      <w:r>
        <w:rPr>
          <w:b/>
          <w:bCs/>
        </w:rPr>
        <w:t xml:space="preserve">Units </w:t>
      </w:r>
      <w:r>
        <w:t xml:space="preserve">field is </w:t>
      </w:r>
      <w:r w:rsidR="005F5FD4">
        <w:t xml:space="preserve">set to </w:t>
      </w:r>
      <w:r w:rsidR="00A12B00">
        <w:t>“</w:t>
      </w:r>
      <w:r w:rsidR="005F5FD4" w:rsidRPr="00A12B00">
        <w:rPr>
          <w:bCs/>
        </w:rPr>
        <w:t>uM</w:t>
      </w:r>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shift+click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DoubleBlank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r>
        <w:t>Analyt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SmallMolecule</w:t>
      </w:r>
      <w:r w:rsidR="00991A6A">
        <w:t xml:space="preserve">Quant”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mostly between the Light:Heavy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r>
        <w:rPr>
          <w:b/>
        </w:rPr>
        <w:t>F</w:t>
      </w:r>
      <w:r w:rsidR="00C46D1E" w:rsidRPr="00C46D1E">
        <w:rPr>
          <w:b/>
        </w:rPr>
        <w:t>rom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4" w:name="OLE_LINK8"/>
      <w:bookmarkStart w:id="5" w:name="OLE_LINK9"/>
      <w:bookmarkStart w:id="6" w:name="OLE_LINK10"/>
      <w:r w:rsidR="00461207">
        <w:t>“</w:t>
      </w:r>
      <w:r w:rsidRPr="00461207">
        <w:rPr>
          <w:bCs/>
        </w:rPr>
        <w:t>Replicates_custom_quant</w:t>
      </w:r>
      <w:bookmarkEnd w:id="4"/>
      <w:bookmarkEnd w:id="5"/>
      <w:bookmarkEnd w:id="6"/>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33CD5F31"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00E24223">
        <w:rPr>
          <w:b/>
        </w:rPr>
        <w:t>Molecule</w:t>
      </w:r>
      <w:r w:rsidRPr="007E2670">
        <w:rPr>
          <w:b/>
        </w:rPr>
        <w:t xml:space="preserv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2ADE541C"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E24223">
        <w:rPr>
          <w:b/>
        </w:rPr>
        <w:t>Molecule</w:t>
      </w:r>
      <w:r w:rsidR="007E2670" w:rsidRPr="007E2670">
        <w:rPr>
          <w:b/>
        </w:rPr>
        <w:t xml:space="preserv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0F5D55F1" w:rsidR="00DD6F4A" w:rsidRPr="003C3F78" w:rsidRDefault="00961A4A" w:rsidP="006B71F4">
      <w:r>
        <w:rPr>
          <w:noProof/>
        </w:rPr>
        <w:drawing>
          <wp:inline distT="0" distB="0" distL="0" distR="0" wp14:anchorId="0AB6BF71" wp14:editId="1C81EC34">
            <wp:extent cx="5943600" cy="6611620"/>
            <wp:effectExtent l="0" t="0" r="0" b="0"/>
            <wp:docPr id="11375780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578012" name="Picture 1" descr="A screenshot of a computer&#10;&#10;Description automatically generated"/>
                    <pic:cNvPicPr/>
                  </pic:nvPicPr>
                  <pic:blipFill>
                    <a:blip r:embed="rId39"/>
                    <a:stretch>
                      <a:fillRect/>
                    </a:stretch>
                  </pic:blipFill>
                  <pic:spPr>
                    <a:xfrm>
                      <a:off x="0" y="0"/>
                      <a:ext cx="5943600" cy="6611620"/>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datapoints,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519B514A" w:rsidR="00AB6702" w:rsidRDefault="00DB27BF" w:rsidP="00D30ED6">
      <w:r>
        <w:rPr>
          <w:noProof/>
        </w:rPr>
        <w:drawing>
          <wp:inline distT="0" distB="0" distL="0" distR="0" wp14:anchorId="4E8A637E" wp14:editId="2E17A9EC">
            <wp:extent cx="5580952" cy="4123809"/>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80952" cy="4123809"/>
                    </a:xfrm>
                    <a:prstGeom prst="rect">
                      <a:avLst/>
                    </a:prstGeom>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uM) and </w:t>
      </w:r>
      <w:r w:rsidR="00665534">
        <w:t>“</w:t>
      </w:r>
      <w:r>
        <w:t>Cal_3</w:t>
      </w:r>
      <w:r w:rsidR="00665534">
        <w:t>”</w:t>
      </w:r>
      <w:r>
        <w:t xml:space="preserve"> (100 uM),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3882F" w14:textId="77777777" w:rsidR="00FC3535" w:rsidRDefault="00FC3535" w:rsidP="00F726CD">
      <w:pPr>
        <w:spacing w:after="0" w:line="240" w:lineRule="auto"/>
      </w:pPr>
      <w:r>
        <w:separator/>
      </w:r>
    </w:p>
  </w:endnote>
  <w:endnote w:type="continuationSeparator" w:id="0">
    <w:p w14:paraId="1846BDF7" w14:textId="77777777" w:rsidR="00FC3535" w:rsidRDefault="00FC3535"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1039" w14:textId="3F668E05" w:rsidR="003D3795" w:rsidRDefault="003D3795">
    <w:pPr>
      <w:pStyle w:val="Footer"/>
      <w:jc w:val="center"/>
    </w:pPr>
    <w:r>
      <w:fldChar w:fldCharType="begin"/>
    </w:r>
    <w:r>
      <w:instrText xml:space="preserve"> PAGE   \* MERGEFORMAT </w:instrText>
    </w:r>
    <w:r>
      <w:fldChar w:fldCharType="separate"/>
    </w:r>
    <w:r w:rsidR="00860170">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83152" w14:textId="77777777" w:rsidR="00FC3535" w:rsidRDefault="00FC3535" w:rsidP="00F726CD">
      <w:pPr>
        <w:spacing w:after="0" w:line="240" w:lineRule="auto"/>
      </w:pPr>
      <w:r>
        <w:separator/>
      </w:r>
    </w:p>
  </w:footnote>
  <w:footnote w:type="continuationSeparator" w:id="0">
    <w:p w14:paraId="079110C8" w14:textId="77777777" w:rsidR="00FC3535" w:rsidRDefault="00FC3535"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413552237">
    <w:abstractNumId w:val="8"/>
  </w:num>
  <w:num w:numId="2" w16cid:durableId="1522864422">
    <w:abstractNumId w:val="4"/>
  </w:num>
  <w:num w:numId="3" w16cid:durableId="1237784037">
    <w:abstractNumId w:val="5"/>
  </w:num>
  <w:num w:numId="4" w16cid:durableId="1196042109">
    <w:abstractNumId w:val="15"/>
  </w:num>
  <w:num w:numId="5" w16cid:durableId="913781093">
    <w:abstractNumId w:val="17"/>
  </w:num>
  <w:num w:numId="6" w16cid:durableId="1157460410">
    <w:abstractNumId w:val="3"/>
  </w:num>
  <w:num w:numId="7" w16cid:durableId="1590428737">
    <w:abstractNumId w:val="19"/>
  </w:num>
  <w:num w:numId="8" w16cid:durableId="435755915">
    <w:abstractNumId w:val="12"/>
  </w:num>
  <w:num w:numId="9" w16cid:durableId="576482949">
    <w:abstractNumId w:val="14"/>
  </w:num>
  <w:num w:numId="10" w16cid:durableId="336151987">
    <w:abstractNumId w:val="16"/>
  </w:num>
  <w:num w:numId="11" w16cid:durableId="760414880">
    <w:abstractNumId w:val="2"/>
  </w:num>
  <w:num w:numId="12" w16cid:durableId="1826429070">
    <w:abstractNumId w:val="21"/>
  </w:num>
  <w:num w:numId="13" w16cid:durableId="544802725">
    <w:abstractNumId w:val="10"/>
  </w:num>
  <w:num w:numId="14" w16cid:durableId="2043282676">
    <w:abstractNumId w:val="9"/>
  </w:num>
  <w:num w:numId="15" w16cid:durableId="127403557">
    <w:abstractNumId w:val="22"/>
  </w:num>
  <w:num w:numId="16" w16cid:durableId="1137147575">
    <w:abstractNumId w:val="13"/>
  </w:num>
  <w:num w:numId="17" w16cid:durableId="942611525">
    <w:abstractNumId w:val="1"/>
  </w:num>
  <w:num w:numId="18" w16cid:durableId="401953715">
    <w:abstractNumId w:val="20"/>
  </w:num>
  <w:num w:numId="19" w16cid:durableId="271207884">
    <w:abstractNumId w:val="0"/>
  </w:num>
  <w:num w:numId="20" w16cid:durableId="598487498">
    <w:abstractNumId w:val="18"/>
  </w:num>
  <w:num w:numId="21" w16cid:durableId="399134294">
    <w:abstractNumId w:val="6"/>
  </w:num>
  <w:num w:numId="22" w16cid:durableId="159395665">
    <w:abstractNumId w:val="7"/>
  </w:num>
  <w:num w:numId="23" w16cid:durableId="176922939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5F1C"/>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0927"/>
    <w:rsid w:val="000E1AF5"/>
    <w:rsid w:val="000E22FA"/>
    <w:rsid w:val="000E274A"/>
    <w:rsid w:val="000E4159"/>
    <w:rsid w:val="000E5E28"/>
    <w:rsid w:val="000E64B1"/>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1A28"/>
    <w:rsid w:val="00266953"/>
    <w:rsid w:val="002669ED"/>
    <w:rsid w:val="00267605"/>
    <w:rsid w:val="00270519"/>
    <w:rsid w:val="00271A24"/>
    <w:rsid w:val="002735CE"/>
    <w:rsid w:val="002739A8"/>
    <w:rsid w:val="002748BA"/>
    <w:rsid w:val="002765ED"/>
    <w:rsid w:val="00277AFC"/>
    <w:rsid w:val="00281B90"/>
    <w:rsid w:val="00281D54"/>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207"/>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0AC2"/>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4EAB"/>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6F664F"/>
    <w:rsid w:val="007005C7"/>
    <w:rsid w:val="007028A7"/>
    <w:rsid w:val="0070294C"/>
    <w:rsid w:val="007030D8"/>
    <w:rsid w:val="00710BB0"/>
    <w:rsid w:val="00710D7E"/>
    <w:rsid w:val="0071127F"/>
    <w:rsid w:val="00712BB5"/>
    <w:rsid w:val="007155A4"/>
    <w:rsid w:val="007156E1"/>
    <w:rsid w:val="007159A0"/>
    <w:rsid w:val="00715CA2"/>
    <w:rsid w:val="0071782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16C"/>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170"/>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0E3C"/>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A4A"/>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966DE"/>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A2E"/>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3475"/>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A48"/>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465A"/>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7BF"/>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223"/>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3535"/>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9E2EDA-0758-4E2B-B3A3-691380426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39</TotalTime>
  <Pages>27</Pages>
  <Words>3286</Words>
  <Characters>1873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77</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44</cp:revision>
  <cp:lastPrinted>2018-02-22T21:58:00Z</cp:lastPrinted>
  <dcterms:created xsi:type="dcterms:W3CDTF">2020-04-03T20:47:00Z</dcterms:created>
  <dcterms:modified xsi:type="dcterms:W3CDTF">2023-10-13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